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3D632" w14:textId="5D29480D" w:rsidR="00A558CE" w:rsidRPr="006305BF" w:rsidRDefault="00A558CE" w:rsidP="008D253B">
      <w:pPr>
        <w:spacing w:before="120" w:after="120" w:line="276" w:lineRule="auto"/>
        <w:rPr>
          <w:b/>
          <w:bCs/>
        </w:rPr>
      </w:pPr>
      <w:r w:rsidRPr="006305BF">
        <w:rPr>
          <w:b/>
          <w:bCs/>
        </w:rPr>
        <w:t>1. AMAÇ</w:t>
      </w:r>
      <w:r w:rsidR="00AE5066">
        <w:rPr>
          <w:b/>
          <w:bCs/>
        </w:rPr>
        <w:t xml:space="preserve"> </w:t>
      </w:r>
    </w:p>
    <w:p w14:paraId="37E92332" w14:textId="77777777" w:rsidR="006B1E80" w:rsidRDefault="006B1E80" w:rsidP="006B1E80">
      <w:r>
        <w:t xml:space="preserve">Bu talimat, BIO-RAD </w:t>
      </w:r>
      <w:proofErr w:type="spellStart"/>
      <w:r>
        <w:t>Transblot</w:t>
      </w:r>
      <w:proofErr w:type="spellEnd"/>
      <w:r>
        <w:t xml:space="preserve"> cihazının doğru, güvenli ve etkin kullanımını sağlamak amacıyla hazırlanmıştır.</w:t>
      </w:r>
    </w:p>
    <w:p w14:paraId="3498B4D8" w14:textId="78CA436D" w:rsidR="00A558CE" w:rsidRPr="00251481" w:rsidRDefault="00A558CE" w:rsidP="008D253B">
      <w:pPr>
        <w:spacing w:before="120" w:after="120" w:line="276" w:lineRule="auto"/>
        <w:jc w:val="both"/>
        <w:rPr>
          <w:b/>
          <w:bCs/>
        </w:rPr>
      </w:pPr>
      <w:r w:rsidRPr="00251481">
        <w:rPr>
          <w:b/>
          <w:bCs/>
        </w:rPr>
        <w:t>2. KAPSAM</w:t>
      </w:r>
    </w:p>
    <w:p w14:paraId="2409D86F" w14:textId="22BEE693" w:rsidR="008243D4" w:rsidRDefault="006B1E80" w:rsidP="006B1E80">
      <w:r>
        <w:t xml:space="preserve">Bu talimat, </w:t>
      </w:r>
      <w:proofErr w:type="spellStart"/>
      <w:r>
        <w:t>KUYAM'da</w:t>
      </w:r>
      <w:proofErr w:type="spellEnd"/>
      <w:r>
        <w:t xml:space="preserve"> bulunan BIO-RAD </w:t>
      </w:r>
      <w:proofErr w:type="spellStart"/>
      <w:r>
        <w:t>Transblot</w:t>
      </w:r>
      <w:proofErr w:type="spellEnd"/>
      <w:r>
        <w:t xml:space="preserve"> cihazını kullanan tüm araştırmacı ve teknik personele yöneliktir.</w:t>
      </w:r>
      <w:r w:rsidR="008243D4">
        <w:t xml:space="preserve"> Bu talimat </w:t>
      </w:r>
      <w:r w:rsidR="008243D4">
        <w:t xml:space="preserve">BIO-RAD </w:t>
      </w:r>
      <w:proofErr w:type="spellStart"/>
      <w:r w:rsidR="008243D4">
        <w:t>Transblot</w:t>
      </w:r>
      <w:proofErr w:type="spellEnd"/>
      <w:r w:rsidR="008243D4">
        <w:t xml:space="preserve"> cihazının kullanımı ve bakımını kapsar.</w:t>
      </w:r>
    </w:p>
    <w:p w14:paraId="2EB619E0" w14:textId="557CB0FB" w:rsidR="00A558CE" w:rsidRPr="006305BF" w:rsidRDefault="00A558CE" w:rsidP="00C67B7E">
      <w:pPr>
        <w:tabs>
          <w:tab w:val="left" w:pos="8460"/>
        </w:tabs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3. SO</w:t>
      </w:r>
      <w:r w:rsidR="00BA5AA8" w:rsidRPr="006305BF">
        <w:rPr>
          <w:b/>
          <w:bCs/>
        </w:rPr>
        <w:t>RUMLULUK</w:t>
      </w:r>
      <w:r w:rsidR="00C67B7E" w:rsidRPr="006305BF">
        <w:rPr>
          <w:b/>
          <w:bCs/>
        </w:rPr>
        <w:tab/>
      </w:r>
    </w:p>
    <w:p w14:paraId="644E9DEC" w14:textId="6A4F0AFD" w:rsidR="0011759B" w:rsidRDefault="0011759B" w:rsidP="0011759B">
      <w:r>
        <w:t>Laboratuvar Birim Sorumlusu: Cihazın genel kontrolü ve bakım planlarının takibinden sorumludur.</w:t>
      </w:r>
      <w:r>
        <w:br/>
        <w:t>Laboratuvar Personeli: Cihazı bu talimata uygun şekilde kullanmakla yükümlüdür.</w:t>
      </w:r>
    </w:p>
    <w:p w14:paraId="655F6DD9" w14:textId="77777777" w:rsidR="00A558CE" w:rsidRPr="006305BF" w:rsidRDefault="00A558CE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4. TANIMLAR VE KISALTMALAR</w:t>
      </w:r>
    </w:p>
    <w:p w14:paraId="43E2038E" w14:textId="77777777" w:rsidR="006B1E80" w:rsidRDefault="006B1E80" w:rsidP="0011759B">
      <w:pPr>
        <w:spacing w:before="120" w:after="120" w:line="276" w:lineRule="auto"/>
        <w:jc w:val="both"/>
        <w:rPr>
          <w:b/>
          <w:bCs/>
        </w:rPr>
      </w:pPr>
      <w:r>
        <w:t xml:space="preserve">BIO-RAD </w:t>
      </w:r>
      <w:proofErr w:type="spellStart"/>
      <w:r>
        <w:t>Transblot</w:t>
      </w:r>
      <w:proofErr w:type="spellEnd"/>
      <w:r>
        <w:t xml:space="preserve"> cihazı, protein transfer işlemleri için kullanılan bir </w:t>
      </w:r>
      <w:proofErr w:type="spellStart"/>
      <w:r>
        <w:t>elektrotransfer</w:t>
      </w:r>
      <w:proofErr w:type="spellEnd"/>
      <w:r>
        <w:t xml:space="preserve"> sistemidir. İki ayrı transfer ünitesi (A ve B) ile çalışabilir</w:t>
      </w:r>
      <w:r w:rsidRPr="006305BF">
        <w:rPr>
          <w:b/>
          <w:bCs/>
        </w:rPr>
        <w:t xml:space="preserve"> </w:t>
      </w:r>
    </w:p>
    <w:p w14:paraId="0A459B02" w14:textId="06C4B861" w:rsidR="00A558CE" w:rsidRPr="006305BF" w:rsidRDefault="00A558CE" w:rsidP="0011759B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 UYGULAMA</w:t>
      </w:r>
    </w:p>
    <w:p w14:paraId="2B58453D" w14:textId="2597475C" w:rsidR="00A558CE" w:rsidRPr="006305BF" w:rsidRDefault="001F2E09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5.1. </w:t>
      </w:r>
      <w:r w:rsidR="0016492A">
        <w:rPr>
          <w:b/>
          <w:bCs/>
        </w:rPr>
        <w:t>Cihazın Kullanılması</w:t>
      </w:r>
    </w:p>
    <w:p w14:paraId="01A4FFFD" w14:textId="6F58E0F8" w:rsidR="0011759B" w:rsidRPr="006B1E80" w:rsidRDefault="0011759B" w:rsidP="006B1E80">
      <w:r w:rsidRPr="0011759B">
        <w:rPr>
          <w:b/>
        </w:rPr>
        <w:t xml:space="preserve">5.1.1. </w:t>
      </w:r>
      <w:r w:rsidR="006B1E80">
        <w:t>Cihazın fişini takınız ve güç düğmesinden açınız.</w:t>
      </w:r>
    </w:p>
    <w:p w14:paraId="541E7FF5" w14:textId="77777777" w:rsidR="006B1E80" w:rsidRPr="006B1E80" w:rsidRDefault="006B1E80" w:rsidP="006B1E80">
      <w:pPr>
        <w:pStyle w:val="stBilgi"/>
        <w:spacing w:line="360" w:lineRule="auto"/>
        <w:jc w:val="both"/>
        <w:rPr>
          <w:b/>
        </w:rPr>
      </w:pPr>
      <w:r w:rsidRPr="006B1E80">
        <w:rPr>
          <w:b/>
        </w:rPr>
        <w:t>5.2 Jel-Membran Paketinin Hazırlanması</w:t>
      </w:r>
    </w:p>
    <w:p w14:paraId="311FBA4A" w14:textId="77777777" w:rsidR="006B1E80" w:rsidRPr="006B1E80" w:rsidRDefault="006B1E80" w:rsidP="006B1E80">
      <w:pPr>
        <w:pStyle w:val="stBilgi"/>
        <w:spacing w:line="360" w:lineRule="auto"/>
        <w:jc w:val="both"/>
        <w:rPr>
          <w:bCs/>
        </w:rPr>
      </w:pPr>
      <w:r w:rsidRPr="006B1E80">
        <w:rPr>
          <w:bCs/>
        </w:rPr>
        <w:t>Aşağıdaki sıralama ile transfer kasetine yerleştiriniz (üstten alta doğru):</w:t>
      </w:r>
    </w:p>
    <w:p w14:paraId="293A6C05" w14:textId="77777777" w:rsidR="006B1E80" w:rsidRPr="006B1E80" w:rsidRDefault="006B1E80" w:rsidP="006B1E80">
      <w:pPr>
        <w:pStyle w:val="stBilgi"/>
        <w:spacing w:line="360" w:lineRule="auto"/>
        <w:jc w:val="both"/>
        <w:rPr>
          <w:bCs/>
        </w:rPr>
      </w:pPr>
      <w:r w:rsidRPr="006B1E80">
        <w:rPr>
          <w:bCs/>
        </w:rPr>
        <w:t>1. ÜST / KAPAK (-)</w:t>
      </w:r>
    </w:p>
    <w:p w14:paraId="414ECC11" w14:textId="77777777" w:rsidR="006B1E80" w:rsidRPr="006B1E80" w:rsidRDefault="006B1E80" w:rsidP="006B1E80">
      <w:pPr>
        <w:pStyle w:val="stBilgi"/>
        <w:spacing w:line="360" w:lineRule="auto"/>
        <w:jc w:val="both"/>
        <w:rPr>
          <w:bCs/>
        </w:rPr>
      </w:pPr>
      <w:r w:rsidRPr="006B1E80">
        <w:rPr>
          <w:bCs/>
        </w:rPr>
        <w:t xml:space="preserve">2. Kurutma </w:t>
      </w:r>
      <w:proofErr w:type="gramStart"/>
      <w:r w:rsidRPr="006B1E80">
        <w:rPr>
          <w:bCs/>
        </w:rPr>
        <w:t>Kağıdı</w:t>
      </w:r>
      <w:proofErr w:type="gramEnd"/>
      <w:r w:rsidRPr="006B1E80">
        <w:rPr>
          <w:bCs/>
        </w:rPr>
        <w:t xml:space="preserve"> veya Sünger Ped</w:t>
      </w:r>
    </w:p>
    <w:p w14:paraId="06F77043" w14:textId="77777777" w:rsidR="006B1E80" w:rsidRPr="006B1E80" w:rsidRDefault="006B1E80" w:rsidP="006B1E80">
      <w:pPr>
        <w:pStyle w:val="stBilgi"/>
        <w:spacing w:line="360" w:lineRule="auto"/>
        <w:jc w:val="both"/>
        <w:rPr>
          <w:bCs/>
        </w:rPr>
      </w:pPr>
      <w:r w:rsidRPr="006B1E80">
        <w:rPr>
          <w:bCs/>
        </w:rPr>
        <w:t>3. Jel</w:t>
      </w:r>
    </w:p>
    <w:p w14:paraId="5D9A63C6" w14:textId="77777777" w:rsidR="006B1E80" w:rsidRPr="006B1E80" w:rsidRDefault="006B1E80" w:rsidP="006B1E80">
      <w:pPr>
        <w:pStyle w:val="stBilgi"/>
        <w:spacing w:line="360" w:lineRule="auto"/>
        <w:jc w:val="both"/>
        <w:rPr>
          <w:bCs/>
        </w:rPr>
      </w:pPr>
      <w:r w:rsidRPr="006B1E80">
        <w:rPr>
          <w:bCs/>
        </w:rPr>
        <w:t>4. Membran</w:t>
      </w:r>
    </w:p>
    <w:p w14:paraId="06F28DEE" w14:textId="77777777" w:rsidR="006B1E80" w:rsidRPr="006B1E80" w:rsidRDefault="006B1E80" w:rsidP="006B1E80">
      <w:pPr>
        <w:pStyle w:val="stBilgi"/>
        <w:spacing w:line="360" w:lineRule="auto"/>
        <w:jc w:val="both"/>
        <w:rPr>
          <w:bCs/>
        </w:rPr>
      </w:pPr>
      <w:r w:rsidRPr="006B1E80">
        <w:rPr>
          <w:bCs/>
        </w:rPr>
        <w:t xml:space="preserve">5. Kurutma </w:t>
      </w:r>
      <w:proofErr w:type="gramStart"/>
      <w:r w:rsidRPr="006B1E80">
        <w:rPr>
          <w:bCs/>
        </w:rPr>
        <w:t>Kağıdı</w:t>
      </w:r>
      <w:proofErr w:type="gramEnd"/>
      <w:r w:rsidRPr="006B1E80">
        <w:rPr>
          <w:bCs/>
        </w:rPr>
        <w:t xml:space="preserve"> veya Sünger Ped</w:t>
      </w:r>
    </w:p>
    <w:p w14:paraId="654DAD82" w14:textId="451ED2E3" w:rsidR="006B1E80" w:rsidRPr="006B1E80" w:rsidRDefault="006B1E80" w:rsidP="006B1E80">
      <w:pPr>
        <w:pStyle w:val="stBilgi"/>
        <w:spacing w:line="360" w:lineRule="auto"/>
        <w:jc w:val="both"/>
        <w:rPr>
          <w:bCs/>
        </w:rPr>
      </w:pPr>
      <w:r w:rsidRPr="006B1E80">
        <w:rPr>
          <w:bCs/>
        </w:rPr>
        <w:t>6. ALT / TABAN (+)</w:t>
      </w:r>
    </w:p>
    <w:p w14:paraId="700651E1" w14:textId="77777777" w:rsidR="006B1E80" w:rsidRPr="006B1E80" w:rsidRDefault="006B1E80" w:rsidP="006B1E80">
      <w:pPr>
        <w:pStyle w:val="stBilgi"/>
        <w:spacing w:line="360" w:lineRule="auto"/>
        <w:jc w:val="both"/>
        <w:rPr>
          <w:b/>
        </w:rPr>
      </w:pPr>
      <w:r w:rsidRPr="006B1E80">
        <w:rPr>
          <w:b/>
        </w:rPr>
        <w:t>Not: Kabarcık kalmamasına dikkat ediniz.</w:t>
      </w:r>
    </w:p>
    <w:p w14:paraId="3D801608" w14:textId="77777777" w:rsidR="006B1E80" w:rsidRPr="006B1E80" w:rsidRDefault="006B1E80" w:rsidP="006B1E80">
      <w:pPr>
        <w:pStyle w:val="stBilgi"/>
        <w:spacing w:line="360" w:lineRule="auto"/>
        <w:jc w:val="both"/>
        <w:rPr>
          <w:b/>
        </w:rPr>
      </w:pPr>
      <w:r w:rsidRPr="006B1E80">
        <w:rPr>
          <w:b/>
        </w:rPr>
        <w:t>5.3 Transfer Protokolü Seçimi</w:t>
      </w:r>
    </w:p>
    <w:p w14:paraId="75D9FCF5" w14:textId="77777777" w:rsidR="006B1E80" w:rsidRPr="006B1E80" w:rsidRDefault="006B1E80" w:rsidP="006B1E80">
      <w:pPr>
        <w:pStyle w:val="stBilgi"/>
        <w:spacing w:line="360" w:lineRule="auto"/>
        <w:jc w:val="both"/>
        <w:rPr>
          <w:bCs/>
        </w:rPr>
      </w:pPr>
      <w:r w:rsidRPr="006B1E80">
        <w:rPr>
          <w:bCs/>
        </w:rPr>
        <w:t>“</w:t>
      </w:r>
      <w:proofErr w:type="spellStart"/>
      <w:r w:rsidRPr="006B1E80">
        <w:rPr>
          <w:bCs/>
        </w:rPr>
        <w:t>List</w:t>
      </w:r>
      <w:proofErr w:type="spellEnd"/>
      <w:r w:rsidRPr="006B1E80">
        <w:rPr>
          <w:bCs/>
        </w:rPr>
        <w:t>” tuşuna basınız.</w:t>
      </w:r>
    </w:p>
    <w:p w14:paraId="46CA2ADB" w14:textId="77777777" w:rsidR="006B1E80" w:rsidRPr="006B1E80" w:rsidRDefault="006B1E80" w:rsidP="006B1E80">
      <w:pPr>
        <w:pStyle w:val="stBilgi"/>
        <w:spacing w:line="360" w:lineRule="auto"/>
        <w:jc w:val="both"/>
        <w:rPr>
          <w:bCs/>
        </w:rPr>
      </w:pPr>
      <w:r w:rsidRPr="006B1E80">
        <w:rPr>
          <w:bCs/>
        </w:rPr>
        <w:t>“User” (kullanıcı protokolleri) veya “</w:t>
      </w:r>
      <w:proofErr w:type="spellStart"/>
      <w:r w:rsidRPr="006B1E80">
        <w:rPr>
          <w:bCs/>
        </w:rPr>
        <w:t>Bio-Rad</w:t>
      </w:r>
      <w:proofErr w:type="spellEnd"/>
      <w:r w:rsidRPr="006B1E80">
        <w:rPr>
          <w:bCs/>
        </w:rPr>
        <w:t>” (hazır protokoller) seçeneklerini kullanınız.</w:t>
      </w:r>
    </w:p>
    <w:p w14:paraId="54DAE41B" w14:textId="77777777" w:rsidR="006B1E80" w:rsidRPr="006B1E80" w:rsidRDefault="006B1E80" w:rsidP="006B1E80">
      <w:pPr>
        <w:pStyle w:val="stBilgi"/>
        <w:spacing w:line="360" w:lineRule="auto"/>
        <w:jc w:val="both"/>
        <w:rPr>
          <w:bCs/>
        </w:rPr>
      </w:pPr>
      <w:r w:rsidRPr="006B1E80">
        <w:rPr>
          <w:bCs/>
        </w:rPr>
        <w:t>Uygun protokol yoksa “New” seçeneği ile yeni bir protokol tanımlayınız:</w:t>
      </w:r>
    </w:p>
    <w:p w14:paraId="6C6DC3C3" w14:textId="77777777" w:rsidR="006B1E80" w:rsidRPr="006B1E80" w:rsidRDefault="006B1E80" w:rsidP="006B1E80">
      <w:pPr>
        <w:pStyle w:val="stBilgi"/>
        <w:spacing w:line="360" w:lineRule="auto"/>
        <w:jc w:val="both"/>
        <w:rPr>
          <w:bCs/>
        </w:rPr>
      </w:pPr>
      <w:r w:rsidRPr="006B1E80">
        <w:rPr>
          <w:bCs/>
        </w:rPr>
        <w:t>- Volt (V), Amper (A), Süre (</w:t>
      </w:r>
      <w:proofErr w:type="spellStart"/>
      <w:r w:rsidRPr="006B1E80">
        <w:rPr>
          <w:bCs/>
        </w:rPr>
        <w:t>Min</w:t>
      </w:r>
      <w:proofErr w:type="spellEnd"/>
      <w:r w:rsidRPr="006B1E80">
        <w:rPr>
          <w:bCs/>
        </w:rPr>
        <w:t>) bilgilerini giriniz.</w:t>
      </w:r>
    </w:p>
    <w:p w14:paraId="49FBF584" w14:textId="77777777" w:rsidR="006B1E80" w:rsidRPr="006B1E80" w:rsidRDefault="006B1E80" w:rsidP="006B1E80">
      <w:pPr>
        <w:pStyle w:val="stBilgi"/>
        <w:spacing w:line="360" w:lineRule="auto"/>
        <w:jc w:val="both"/>
        <w:rPr>
          <w:bCs/>
        </w:rPr>
      </w:pPr>
      <w:r w:rsidRPr="006B1E80">
        <w:rPr>
          <w:bCs/>
        </w:rPr>
        <w:t>- İsim vererek kaydediniz.</w:t>
      </w:r>
    </w:p>
    <w:p w14:paraId="6206B586" w14:textId="77777777" w:rsidR="006B1E80" w:rsidRPr="006B1E80" w:rsidRDefault="006B1E80" w:rsidP="006B1E80">
      <w:pPr>
        <w:pStyle w:val="stBilgi"/>
        <w:spacing w:line="360" w:lineRule="auto"/>
        <w:jc w:val="both"/>
        <w:rPr>
          <w:bCs/>
        </w:rPr>
      </w:pPr>
      <w:r w:rsidRPr="006B1E80">
        <w:rPr>
          <w:bCs/>
        </w:rPr>
        <w:t>Kayıtlı bir protokolü düzenlemek için “</w:t>
      </w:r>
      <w:proofErr w:type="spellStart"/>
      <w:r w:rsidRPr="006B1E80">
        <w:rPr>
          <w:bCs/>
        </w:rPr>
        <w:t>Edit</w:t>
      </w:r>
      <w:proofErr w:type="spellEnd"/>
      <w:r w:rsidRPr="006B1E80">
        <w:rPr>
          <w:bCs/>
        </w:rPr>
        <w:t>” seçeneğini kullanınız.</w:t>
      </w:r>
    </w:p>
    <w:p w14:paraId="236FD419" w14:textId="77777777" w:rsidR="006B1E80" w:rsidRDefault="006B1E80" w:rsidP="006B1E80">
      <w:pPr>
        <w:pStyle w:val="stBilgi"/>
        <w:spacing w:line="360" w:lineRule="auto"/>
        <w:jc w:val="both"/>
        <w:rPr>
          <w:b/>
        </w:rPr>
      </w:pPr>
    </w:p>
    <w:p w14:paraId="7175854E" w14:textId="77777777" w:rsidR="006B1E80" w:rsidRDefault="006B1E80" w:rsidP="006B1E80">
      <w:pPr>
        <w:pStyle w:val="stBilgi"/>
        <w:spacing w:line="360" w:lineRule="auto"/>
        <w:jc w:val="both"/>
        <w:rPr>
          <w:b/>
        </w:rPr>
      </w:pPr>
    </w:p>
    <w:p w14:paraId="366EB716" w14:textId="142884A6" w:rsidR="006B1E80" w:rsidRPr="006B1E80" w:rsidRDefault="006B1E80" w:rsidP="006B1E80">
      <w:pPr>
        <w:pStyle w:val="stBilgi"/>
        <w:spacing w:line="360" w:lineRule="auto"/>
        <w:jc w:val="both"/>
        <w:rPr>
          <w:b/>
        </w:rPr>
      </w:pPr>
      <w:r w:rsidRPr="006B1E80">
        <w:rPr>
          <w:b/>
        </w:rPr>
        <w:lastRenderedPageBreak/>
        <w:t>5.4 Transferin Başlatılması</w:t>
      </w:r>
    </w:p>
    <w:p w14:paraId="5072A5ED" w14:textId="77777777" w:rsidR="006B1E80" w:rsidRPr="006B1E80" w:rsidRDefault="006B1E80" w:rsidP="006B1E80">
      <w:pPr>
        <w:pStyle w:val="stBilgi"/>
        <w:spacing w:line="360" w:lineRule="auto"/>
        <w:jc w:val="both"/>
        <w:rPr>
          <w:bCs/>
        </w:rPr>
      </w:pPr>
      <w:r w:rsidRPr="006B1E80">
        <w:rPr>
          <w:bCs/>
        </w:rPr>
        <w:t>Jel-membran paketini yerleştirdiğiniz bölüme (A veya B) göre ilgili tuşa basınız.</w:t>
      </w:r>
    </w:p>
    <w:p w14:paraId="4F7869A8" w14:textId="59545441" w:rsidR="0016492A" w:rsidRPr="006B1E80" w:rsidRDefault="006B1E80" w:rsidP="006B1E80">
      <w:pPr>
        <w:pStyle w:val="stBilgi"/>
        <w:spacing w:line="360" w:lineRule="auto"/>
        <w:jc w:val="both"/>
        <w:rPr>
          <w:bCs/>
        </w:rPr>
      </w:pPr>
      <w:r w:rsidRPr="006B1E80">
        <w:rPr>
          <w:bCs/>
        </w:rPr>
        <w:t>“Run” tuşuna basarak işlemi başlatınız.</w:t>
      </w:r>
      <w:r w:rsidR="00686889" w:rsidRPr="006B1E80">
        <w:rPr>
          <w:bCs/>
        </w:rPr>
        <w:t>5</w:t>
      </w:r>
      <w:r w:rsidR="0016492A" w:rsidRPr="006B1E80">
        <w:rPr>
          <w:bCs/>
        </w:rPr>
        <w:t>.1.</w:t>
      </w:r>
      <w:r w:rsidR="00285126" w:rsidRPr="006B1E80">
        <w:rPr>
          <w:bCs/>
        </w:rPr>
        <w:t>8</w:t>
      </w:r>
      <w:r w:rsidR="0016492A" w:rsidRPr="006B1E80">
        <w:rPr>
          <w:bCs/>
        </w:rPr>
        <w:t xml:space="preserve">. </w:t>
      </w:r>
      <w:r w:rsidR="00251481" w:rsidRPr="006B1E80">
        <w:rPr>
          <w:bCs/>
        </w:rPr>
        <w:t>Cihazda arıza meydana gelirse Laboratuvar Birim Sorumlusu bilgilendirilir. Cihaz firma/servisi çağırılır. Arıza gider</w:t>
      </w:r>
      <w:r w:rsidR="00170E57" w:rsidRPr="006B1E80">
        <w:rPr>
          <w:bCs/>
        </w:rPr>
        <w:t>ilinceye kadar cihaz üzerine ‘Arızalı’ ibaresi konur.</w:t>
      </w:r>
    </w:p>
    <w:p w14:paraId="2DFDBCA6" w14:textId="3D3ED862" w:rsidR="00A558CE" w:rsidRPr="006305BF" w:rsidRDefault="001F2E09" w:rsidP="009C5853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>5.</w:t>
      </w:r>
      <w:r w:rsidR="006B1E80">
        <w:rPr>
          <w:b/>
          <w:bCs/>
        </w:rPr>
        <w:t>5</w:t>
      </w:r>
      <w:r w:rsidRPr="006305BF">
        <w:rPr>
          <w:b/>
          <w:bCs/>
        </w:rPr>
        <w:t xml:space="preserve">. </w:t>
      </w:r>
      <w:r w:rsidR="00686889">
        <w:rPr>
          <w:b/>
          <w:bCs/>
        </w:rPr>
        <w:t>Cihazın Bakımı</w:t>
      </w:r>
    </w:p>
    <w:p w14:paraId="60203F50" w14:textId="0C9B84F1" w:rsidR="00686889" w:rsidRDefault="00686889" w:rsidP="009C5853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</w:t>
      </w:r>
      <w:r w:rsidR="006B1E80">
        <w:rPr>
          <w:b/>
        </w:rPr>
        <w:t>5</w:t>
      </w:r>
      <w:r w:rsidRPr="00686889">
        <w:rPr>
          <w:b/>
        </w:rPr>
        <w:t>.1.</w:t>
      </w:r>
      <w:r w:rsidR="0011759B">
        <w:t xml:space="preserve"> </w:t>
      </w:r>
      <w:r w:rsidR="006B1E80">
        <w:t>Transfer çekmeceleri işlem sonrası çıkarılıp yıkanarak temizlenmelidir.</w:t>
      </w:r>
    </w:p>
    <w:p w14:paraId="0C991124" w14:textId="78333746" w:rsidR="0011759B" w:rsidRDefault="0011759B" w:rsidP="009C5853">
      <w:pPr>
        <w:spacing w:line="360" w:lineRule="auto"/>
        <w:jc w:val="both"/>
      </w:pPr>
      <w:r>
        <w:rPr>
          <w:b/>
        </w:rPr>
        <w:t>5</w:t>
      </w:r>
      <w:r w:rsidRPr="00686889">
        <w:rPr>
          <w:b/>
        </w:rPr>
        <w:t>.</w:t>
      </w:r>
      <w:r w:rsidR="006B1E80">
        <w:rPr>
          <w:b/>
        </w:rPr>
        <w:t>5</w:t>
      </w:r>
      <w:r w:rsidRPr="00686889">
        <w:rPr>
          <w:b/>
        </w:rPr>
        <w:t>.</w:t>
      </w:r>
      <w:r>
        <w:rPr>
          <w:b/>
        </w:rPr>
        <w:t>2</w:t>
      </w:r>
      <w:r w:rsidRPr="00686889">
        <w:rPr>
          <w:b/>
        </w:rPr>
        <w:t>.</w:t>
      </w:r>
      <w:r>
        <w:t xml:space="preserve"> </w:t>
      </w:r>
      <w:r w:rsidR="006B1E80">
        <w:t>Tamamen kuruduktan sonra yerine yerleştirilmelidir.</w:t>
      </w:r>
    </w:p>
    <w:p w14:paraId="30C4A729" w14:textId="77777777" w:rsidR="006B1E80" w:rsidRDefault="0011759B" w:rsidP="009C5853">
      <w:pPr>
        <w:spacing w:line="360" w:lineRule="auto"/>
        <w:jc w:val="both"/>
      </w:pPr>
      <w:r w:rsidRPr="0011759B">
        <w:rPr>
          <w:b/>
          <w:bCs/>
        </w:rPr>
        <w:t>5.</w:t>
      </w:r>
      <w:r w:rsidR="006B1E80">
        <w:rPr>
          <w:b/>
          <w:bCs/>
        </w:rPr>
        <w:t>5</w:t>
      </w:r>
      <w:r w:rsidRPr="0011759B">
        <w:rPr>
          <w:b/>
          <w:bCs/>
        </w:rPr>
        <w:t>.3.</w:t>
      </w:r>
      <w:r>
        <w:t xml:space="preserve"> </w:t>
      </w:r>
      <w:r w:rsidR="006B1E80">
        <w:t>Cihaz kullanılmadığında fişi prizden çıkarılmalıdır.</w:t>
      </w:r>
    </w:p>
    <w:p w14:paraId="3B1CF6BF" w14:textId="77777777" w:rsidR="006B1E80" w:rsidRDefault="0011759B" w:rsidP="009C5853">
      <w:pPr>
        <w:spacing w:line="360" w:lineRule="auto"/>
        <w:jc w:val="both"/>
      </w:pPr>
      <w:r w:rsidRPr="0011759B">
        <w:rPr>
          <w:b/>
          <w:bCs/>
        </w:rPr>
        <w:t>5.</w:t>
      </w:r>
      <w:r w:rsidR="006B1E80">
        <w:rPr>
          <w:b/>
          <w:bCs/>
        </w:rPr>
        <w:t>5</w:t>
      </w:r>
      <w:r w:rsidRPr="0011759B">
        <w:rPr>
          <w:b/>
          <w:bCs/>
        </w:rPr>
        <w:t>.4.</w:t>
      </w:r>
      <w:r>
        <w:t xml:space="preserve"> </w:t>
      </w:r>
      <w:r w:rsidR="006B1E80">
        <w:t>Haftalık olarak cihazın dış yüzeyleri %70 etanol ile silinerek temizlenmelidir.</w:t>
      </w:r>
    </w:p>
    <w:p w14:paraId="1ED5BE3E" w14:textId="72F5CE85" w:rsidR="00686889" w:rsidRPr="006305BF" w:rsidRDefault="00686889" w:rsidP="00686889">
      <w:pPr>
        <w:spacing w:before="120" w:after="120" w:line="276" w:lineRule="auto"/>
        <w:jc w:val="both"/>
        <w:rPr>
          <w:b/>
          <w:bCs/>
        </w:rPr>
      </w:pPr>
      <w:r w:rsidRPr="006305BF">
        <w:rPr>
          <w:b/>
          <w:bCs/>
        </w:rPr>
        <w:t xml:space="preserve">6. </w:t>
      </w:r>
      <w:r>
        <w:rPr>
          <w:b/>
          <w:bCs/>
        </w:rPr>
        <w:t>KAYITLAR</w:t>
      </w:r>
    </w:p>
    <w:p w14:paraId="65E03B70" w14:textId="074023A6" w:rsidR="00170E57" w:rsidRPr="00170E57" w:rsidRDefault="00686889" w:rsidP="008D253B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6</w:t>
      </w:r>
      <w:r w:rsidRPr="006305BF">
        <w:rPr>
          <w:b/>
          <w:bCs/>
        </w:rPr>
        <w:t>.</w:t>
      </w:r>
      <w:r>
        <w:rPr>
          <w:b/>
          <w:bCs/>
        </w:rPr>
        <w:t>1</w:t>
      </w:r>
      <w:r w:rsidRPr="006305BF">
        <w:rPr>
          <w:b/>
          <w:bCs/>
        </w:rPr>
        <w:t xml:space="preserve">. </w:t>
      </w:r>
      <w:r w:rsidR="00402C86">
        <w:t>KUYAM.F2.</w:t>
      </w:r>
      <w:r w:rsidRPr="00A078D5">
        <w:t xml:space="preserve">Cihaz </w:t>
      </w:r>
      <w:r w:rsidR="00170E57">
        <w:t xml:space="preserve">Kullanım Çizelgesi </w:t>
      </w:r>
      <w:r w:rsidRPr="00A078D5">
        <w:t>Formu</w:t>
      </w:r>
      <w:r w:rsidR="00A078D5">
        <w:rPr>
          <w:b/>
          <w:bCs/>
        </w:rPr>
        <w:t xml:space="preserve"> </w:t>
      </w:r>
    </w:p>
    <w:p w14:paraId="071B3247" w14:textId="304637FE" w:rsidR="00A558CE" w:rsidRPr="00A078D5" w:rsidRDefault="00A078D5" w:rsidP="00A078D5">
      <w:pPr>
        <w:spacing w:before="120" w:after="120" w:line="276" w:lineRule="auto"/>
        <w:jc w:val="both"/>
        <w:rPr>
          <w:b/>
          <w:bCs/>
        </w:rPr>
      </w:pPr>
      <w:r>
        <w:rPr>
          <w:b/>
          <w:bCs/>
        </w:rPr>
        <w:t>7</w:t>
      </w:r>
      <w:r w:rsidR="00404351" w:rsidRPr="006305BF">
        <w:rPr>
          <w:b/>
          <w:bCs/>
        </w:rPr>
        <w:t xml:space="preserve">. </w:t>
      </w:r>
      <w:r w:rsidR="00A558CE" w:rsidRPr="006305BF">
        <w:rPr>
          <w:b/>
          <w:bCs/>
        </w:rPr>
        <w:t>İLGİLİ DOKÜMANLAR</w:t>
      </w:r>
    </w:p>
    <w:p w14:paraId="2A53734E" w14:textId="35B6F232" w:rsidR="007750AE" w:rsidRPr="0099313A" w:rsidRDefault="0099313A" w:rsidP="0099313A">
      <w:pPr>
        <w:pStyle w:val="ListeParagraf"/>
        <w:numPr>
          <w:ilvl w:val="1"/>
          <w:numId w:val="7"/>
        </w:numPr>
        <w:spacing w:before="120" w:after="120" w:line="276" w:lineRule="auto"/>
        <w:jc w:val="both"/>
        <w:rPr>
          <w:b/>
          <w:bCs/>
        </w:rPr>
      </w:pPr>
      <w:r w:rsidRPr="0099313A">
        <w:t>Firma tarafından verilen cihaza ait kullanım kılavuzu</w:t>
      </w:r>
    </w:p>
    <w:sectPr w:rsidR="007750AE" w:rsidRPr="0099313A" w:rsidSect="0006585A">
      <w:headerReference w:type="default" r:id="rId8"/>
      <w:footerReference w:type="default" r:id="rId9"/>
      <w:pgSz w:w="11906" w:h="16838" w:code="9"/>
      <w:pgMar w:top="851" w:right="851" w:bottom="851" w:left="851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A50E10" w14:textId="77777777" w:rsidR="00F46AA4" w:rsidRDefault="00F46AA4" w:rsidP="009F6313">
      <w:r>
        <w:separator/>
      </w:r>
    </w:p>
  </w:endnote>
  <w:endnote w:type="continuationSeparator" w:id="0">
    <w:p w14:paraId="2FD976D8" w14:textId="77777777" w:rsidR="00F46AA4" w:rsidRDefault="00F46AA4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5260" w:type="pct"/>
      <w:tblLook w:val="04A0" w:firstRow="1" w:lastRow="0" w:firstColumn="1" w:lastColumn="0" w:noHBand="0" w:noVBand="1"/>
    </w:tblPr>
    <w:tblGrid>
      <w:gridCol w:w="5098"/>
      <w:gridCol w:w="5626"/>
    </w:tblGrid>
    <w:tr w:rsidR="00142AF6" w14:paraId="1AA6E998" w14:textId="77777777" w:rsidTr="00142AF6">
      <w:trPr>
        <w:trHeight w:val="275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B0FC12" w14:textId="50D1A1D8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Hazırlayan 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5B277B3" w14:textId="56B25C04" w:rsidR="00142AF6" w:rsidRDefault="00142AF6" w:rsidP="00492901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 xml:space="preserve">Onaylayan </w:t>
          </w:r>
        </w:p>
      </w:tc>
    </w:tr>
    <w:tr w:rsidR="00142AF6" w14:paraId="46973DD9" w14:textId="77777777" w:rsidTr="00142AF6">
      <w:trPr>
        <w:trHeight w:val="350"/>
      </w:trPr>
      <w:tc>
        <w:tcPr>
          <w:tcW w:w="237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0503AA" w14:textId="50007F92" w:rsidR="00142AF6" w:rsidRDefault="00E93234" w:rsidP="00852F7C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K</w:t>
          </w:r>
          <w:r w:rsidR="00852F7C">
            <w:rPr>
              <w:sz w:val="20"/>
            </w:rPr>
            <w:t>alite</w:t>
          </w:r>
          <w:r>
            <w:rPr>
              <w:sz w:val="20"/>
            </w:rPr>
            <w:t xml:space="preserve"> Koordinatörlüğü</w:t>
          </w:r>
        </w:p>
      </w:tc>
      <w:tc>
        <w:tcPr>
          <w:tcW w:w="26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FB7507A" w14:textId="27E60254" w:rsidR="00142AF6" w:rsidRDefault="00142AF6" w:rsidP="001542B2">
          <w:pPr>
            <w:pStyle w:val="AltBilgi"/>
            <w:jc w:val="center"/>
            <w:rPr>
              <w:sz w:val="20"/>
            </w:rPr>
          </w:pPr>
          <w:r>
            <w:rPr>
              <w:sz w:val="20"/>
            </w:rPr>
            <w:t>Rektör</w:t>
          </w:r>
        </w:p>
      </w:tc>
    </w:tr>
  </w:tbl>
  <w:p w14:paraId="01C62A11" w14:textId="50505922" w:rsidR="0098718D" w:rsidRPr="001A37D5" w:rsidRDefault="0098718D" w:rsidP="00464F5D">
    <w:pPr>
      <w:pStyle w:val="AltBilgi"/>
      <w:jc w:val="center"/>
      <w:rPr>
        <w:color w:val="FF0000"/>
        <w:sz w:val="18"/>
        <w:szCs w:val="18"/>
      </w:rPr>
    </w:pPr>
    <w:r w:rsidRPr="001A37D5">
      <w:rPr>
        <w:color w:val="FF0000"/>
        <w:sz w:val="18"/>
        <w:szCs w:val="18"/>
      </w:rPr>
      <w:t>Önemli: Kalite Yönetim Sistemi’ne ait güncel dokümanlar https://kys.ksbu.edu.tr/</w:t>
    </w:r>
    <w:r w:rsidRPr="001A37D5">
      <w:rPr>
        <w:rStyle w:val="Kpr"/>
        <w:color w:val="FF0000"/>
        <w:sz w:val="18"/>
        <w:szCs w:val="18"/>
        <w:u w:val="none"/>
      </w:rPr>
      <w:t xml:space="preserve"> </w:t>
    </w:r>
    <w:r w:rsidRPr="001A37D5">
      <w:rPr>
        <w:color w:val="FF0000"/>
        <w:sz w:val="18"/>
        <w:szCs w:val="18"/>
      </w:rPr>
      <w:t>internet sayfasında bulunmaktadır. Basılan dokümanlar “Kontrolsüz Kopya” hükmündedir</w:t>
    </w:r>
    <w:r w:rsidR="006B63CB">
      <w:rPr>
        <w:color w:val="FF0000"/>
        <w:sz w:val="18"/>
        <w:szCs w:val="18"/>
      </w:rPr>
      <w:t>.</w:t>
    </w:r>
  </w:p>
  <w:p w14:paraId="5E997E90" w14:textId="77777777" w:rsidR="00312843" w:rsidRDefault="0031284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B3AF9E" w14:textId="77777777" w:rsidR="00F46AA4" w:rsidRDefault="00F46AA4" w:rsidP="009F6313">
      <w:r>
        <w:separator/>
      </w:r>
    </w:p>
  </w:footnote>
  <w:footnote w:type="continuationSeparator" w:id="0">
    <w:p w14:paraId="1BA3715A" w14:textId="77777777" w:rsidR="00F46AA4" w:rsidRDefault="00F46AA4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55"/>
      <w:gridCol w:w="5144"/>
      <w:gridCol w:w="1560"/>
      <w:gridCol w:w="1835"/>
    </w:tblGrid>
    <w:tr w:rsidR="00402C86" w14:paraId="562DF390" w14:textId="77777777" w:rsidTr="00DE0B7E">
      <w:trPr>
        <w:trHeight w:val="302"/>
      </w:trPr>
      <w:tc>
        <w:tcPr>
          <w:tcW w:w="812" w:type="pct"/>
          <w:vMerge w:val="restart"/>
          <w:tcBorders>
            <w:right w:val="nil"/>
          </w:tcBorders>
        </w:tcPr>
        <w:p w14:paraId="2B0764D2" w14:textId="08D75A98" w:rsidR="00402C86" w:rsidRDefault="00402C86" w:rsidP="00402C86">
          <w:pPr>
            <w:pStyle w:val="stBilgi"/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8BB3EFA" wp14:editId="102EE39D">
                <wp:simplePos x="0" y="0"/>
                <wp:positionH relativeFrom="column">
                  <wp:posOffset>135890</wp:posOffset>
                </wp:positionH>
                <wp:positionV relativeFrom="paragraph">
                  <wp:posOffset>85725</wp:posOffset>
                </wp:positionV>
                <wp:extent cx="590550" cy="658041"/>
                <wp:effectExtent l="0" t="0" r="0" b="8890"/>
                <wp:wrapNone/>
                <wp:docPr id="107634248" name="Resim 3" descr="logo, grafik, amblem, simge, sembol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634248" name="Resim 3" descr="logo, grafik, amblem, simge, sembol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0550" cy="6580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49B0071D" w14:textId="70F7AF8C" w:rsidR="00402C86" w:rsidRPr="00606FF5" w:rsidRDefault="00402C86" w:rsidP="00402C86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 w:rsidRPr="00606FF5">
            <w:rPr>
              <w:b/>
              <w:color w:val="000000" w:themeColor="text1"/>
              <w:sz w:val="20"/>
              <w:szCs w:val="20"/>
            </w:rPr>
            <w:t>T.C.</w:t>
          </w:r>
        </w:p>
        <w:p w14:paraId="0A5738D2" w14:textId="3338CB0E" w:rsidR="00402C86" w:rsidRPr="00DB66C0" w:rsidRDefault="00402C86" w:rsidP="00402C86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  <w:r>
            <w:rPr>
              <w:b/>
              <w:color w:val="000000" w:themeColor="text1"/>
              <w:sz w:val="20"/>
              <w:szCs w:val="20"/>
            </w:rPr>
            <w:t>KÜTAHYA SAĞLIK BİLİMLERİ</w:t>
          </w:r>
          <w:r w:rsidRPr="00606FF5">
            <w:rPr>
              <w:b/>
              <w:color w:val="000000" w:themeColor="text1"/>
              <w:sz w:val="20"/>
              <w:szCs w:val="20"/>
            </w:rPr>
            <w:t xml:space="preserve"> ÜNİVERSİTESİ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59BB7AC2" w14:textId="1496C8F1" w:rsidR="00402C86" w:rsidRPr="00402C86" w:rsidRDefault="00402C86" w:rsidP="00402C86">
          <w:pPr>
            <w:rPr>
              <w:b/>
              <w:color w:val="000000" w:themeColor="text1"/>
              <w:sz w:val="20"/>
              <w:szCs w:val="20"/>
            </w:rPr>
          </w:pPr>
          <w:r w:rsidRPr="00402C86">
            <w:rPr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4F2B9633" w14:textId="2A725B4F" w:rsidR="00402C86" w:rsidRPr="00402C86" w:rsidRDefault="00852F7C" w:rsidP="00402C86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KUYAM.TL4</w:t>
          </w:r>
        </w:p>
      </w:tc>
    </w:tr>
    <w:tr w:rsidR="00402C86" w14:paraId="099F0CCD" w14:textId="77777777" w:rsidTr="00DE0B7E">
      <w:trPr>
        <w:trHeight w:val="302"/>
      </w:trPr>
      <w:tc>
        <w:tcPr>
          <w:tcW w:w="812" w:type="pct"/>
          <w:vMerge/>
          <w:tcBorders>
            <w:bottom w:val="single" w:sz="4" w:space="0" w:color="auto"/>
            <w:right w:val="nil"/>
          </w:tcBorders>
        </w:tcPr>
        <w:p w14:paraId="3DC469F8" w14:textId="77777777" w:rsidR="00402C86" w:rsidRPr="00606FF5" w:rsidRDefault="00402C86" w:rsidP="00402C86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33222969" w14:textId="77777777" w:rsidR="00402C86" w:rsidRPr="00606FF5" w:rsidRDefault="00402C86" w:rsidP="00402C86">
          <w:pPr>
            <w:tabs>
              <w:tab w:val="center" w:pos="4536"/>
              <w:tab w:val="right" w:pos="9072"/>
            </w:tabs>
            <w:jc w:val="center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765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14:paraId="409B7DAE" w14:textId="77A78BAE" w:rsidR="00402C86" w:rsidRPr="00402C86" w:rsidRDefault="00402C86" w:rsidP="00402C86">
          <w:pPr>
            <w:tabs>
              <w:tab w:val="center" w:pos="4536"/>
              <w:tab w:val="right" w:pos="9072"/>
            </w:tabs>
            <w:rPr>
              <w:b/>
              <w:color w:val="000000" w:themeColor="text1"/>
              <w:sz w:val="20"/>
              <w:szCs w:val="20"/>
            </w:rPr>
          </w:pPr>
          <w:r w:rsidRPr="00402C86">
            <w:rPr>
              <w:b/>
              <w:color w:val="000000" w:themeColor="text1"/>
              <w:sz w:val="20"/>
              <w:szCs w:val="20"/>
            </w:rPr>
            <w:t>Yayın Tarihi</w:t>
          </w:r>
        </w:p>
      </w:tc>
      <w:tc>
        <w:tcPr>
          <w:tcW w:w="900" w:type="pct"/>
          <w:tcBorders>
            <w:left w:val="single" w:sz="4" w:space="0" w:color="auto"/>
            <w:bottom w:val="single" w:sz="4" w:space="0" w:color="auto"/>
          </w:tcBorders>
        </w:tcPr>
        <w:p w14:paraId="28316291" w14:textId="531DBD5B" w:rsidR="00402C86" w:rsidRPr="00402C86" w:rsidRDefault="00402C86" w:rsidP="00402C86">
          <w:pPr>
            <w:jc w:val="center"/>
            <w:rPr>
              <w:color w:val="EE0000"/>
              <w:sz w:val="20"/>
              <w:szCs w:val="20"/>
            </w:rPr>
          </w:pPr>
          <w:r w:rsidRPr="00402C86">
            <w:rPr>
              <w:sz w:val="20"/>
              <w:szCs w:val="20"/>
            </w:rPr>
            <w:t>07.08.2025</w:t>
          </w:r>
        </w:p>
      </w:tc>
    </w:tr>
    <w:tr w:rsidR="00402C86" w14:paraId="51A3B14F" w14:textId="77777777" w:rsidTr="00DE0B7E">
      <w:trPr>
        <w:trHeight w:val="302"/>
      </w:trPr>
      <w:tc>
        <w:tcPr>
          <w:tcW w:w="812" w:type="pct"/>
          <w:vMerge/>
        </w:tcPr>
        <w:p w14:paraId="22CABCF0" w14:textId="77777777" w:rsidR="00402C86" w:rsidRDefault="00402C86" w:rsidP="00402C86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523" w:type="pct"/>
          <w:vMerge w:val="restart"/>
          <w:tcBorders>
            <w:right w:val="single" w:sz="4" w:space="0" w:color="auto"/>
          </w:tcBorders>
          <w:vAlign w:val="center"/>
        </w:tcPr>
        <w:p w14:paraId="56BF09FE" w14:textId="20236607" w:rsidR="00402C86" w:rsidRPr="002B75A0" w:rsidRDefault="00402C86" w:rsidP="00402C86">
          <w:pPr>
            <w:pStyle w:val="stBilgi"/>
            <w:jc w:val="center"/>
            <w:rPr>
              <w:b/>
              <w:bCs/>
              <w:sz w:val="20"/>
              <w:szCs w:val="20"/>
            </w:rPr>
          </w:pPr>
          <w:r w:rsidRPr="004A5D2E"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TRANSBLOT T</w:t>
          </w:r>
          <w:r w:rsidR="008243D4"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RANSFER</w:t>
          </w:r>
          <w:r w:rsidRPr="004A5D2E"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 xml:space="preserve"> C</w:t>
          </w:r>
          <w:r w:rsidR="008243D4"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>İHAZI</w:t>
          </w:r>
          <w:r>
            <w:rPr>
              <w:rFonts w:asciiTheme="majorBidi" w:hAnsiTheme="majorBidi" w:cstheme="majorBidi"/>
              <w:b/>
              <w:bCs/>
              <w:sz w:val="20"/>
              <w:szCs w:val="20"/>
              <w:bdr w:val="none" w:sz="0" w:space="0" w:color="auto" w:frame="1"/>
            </w:rPr>
            <w:t xml:space="preserve"> KULLANMA VE BAKIM TALİMATI</w:t>
          </w: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79EF480F" w14:textId="5EDAB30D" w:rsidR="00402C86" w:rsidRPr="00402C86" w:rsidRDefault="00402C86" w:rsidP="00402C86">
          <w:pPr>
            <w:rPr>
              <w:b/>
              <w:color w:val="000000" w:themeColor="text1"/>
              <w:sz w:val="20"/>
              <w:szCs w:val="20"/>
            </w:rPr>
          </w:pPr>
          <w:r w:rsidRPr="00402C86">
            <w:rPr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6BAC7224" w14:textId="1F74338F" w:rsidR="00402C86" w:rsidRPr="00402C86" w:rsidRDefault="00402C86" w:rsidP="00402C86">
          <w:pPr>
            <w:jc w:val="center"/>
            <w:rPr>
              <w:color w:val="EE0000"/>
              <w:sz w:val="20"/>
              <w:szCs w:val="20"/>
            </w:rPr>
          </w:pPr>
          <w:r w:rsidRPr="00402C86">
            <w:rPr>
              <w:sz w:val="20"/>
              <w:szCs w:val="20"/>
            </w:rPr>
            <w:t>00</w:t>
          </w:r>
        </w:p>
      </w:tc>
    </w:tr>
    <w:tr w:rsidR="00402C86" w14:paraId="5B6391D0" w14:textId="77777777" w:rsidTr="00DE0B7E">
      <w:trPr>
        <w:trHeight w:val="302"/>
      </w:trPr>
      <w:tc>
        <w:tcPr>
          <w:tcW w:w="812" w:type="pct"/>
          <w:vMerge/>
        </w:tcPr>
        <w:p w14:paraId="55F9B9D3" w14:textId="6C3930E2" w:rsidR="00402C86" w:rsidRPr="00606FF5" w:rsidRDefault="00402C86" w:rsidP="00402C86">
          <w:pPr>
            <w:pStyle w:val="stBilgi"/>
            <w:rPr>
              <w:color w:val="000000" w:themeColor="text1"/>
            </w:rPr>
          </w:pPr>
        </w:p>
      </w:tc>
      <w:tc>
        <w:tcPr>
          <w:tcW w:w="2523" w:type="pct"/>
          <w:vMerge/>
          <w:tcBorders>
            <w:right w:val="single" w:sz="4" w:space="0" w:color="auto"/>
          </w:tcBorders>
          <w:vAlign w:val="center"/>
        </w:tcPr>
        <w:p w14:paraId="685AA493" w14:textId="38E77ED8" w:rsidR="00402C86" w:rsidRPr="00606FF5" w:rsidRDefault="00402C86" w:rsidP="00402C86">
          <w:pPr>
            <w:pStyle w:val="stBilgi"/>
            <w:jc w:val="center"/>
            <w:rPr>
              <w:color w:val="000000" w:themeColor="text1"/>
            </w:rPr>
          </w:pPr>
        </w:p>
      </w:tc>
      <w:tc>
        <w:tcPr>
          <w:tcW w:w="765" w:type="pct"/>
          <w:tcBorders>
            <w:right w:val="single" w:sz="4" w:space="0" w:color="auto"/>
          </w:tcBorders>
          <w:vAlign w:val="center"/>
        </w:tcPr>
        <w:p w14:paraId="089D67C3" w14:textId="0713F249" w:rsidR="00402C86" w:rsidRPr="00402C86" w:rsidRDefault="00402C86" w:rsidP="00402C86">
          <w:pPr>
            <w:pStyle w:val="stBilgi"/>
            <w:rPr>
              <w:b/>
              <w:color w:val="000000" w:themeColor="text1"/>
              <w:sz w:val="20"/>
              <w:szCs w:val="20"/>
            </w:rPr>
          </w:pPr>
          <w:r w:rsidRPr="00402C86">
            <w:rPr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900" w:type="pct"/>
          <w:tcBorders>
            <w:left w:val="single" w:sz="4" w:space="0" w:color="auto"/>
          </w:tcBorders>
        </w:tcPr>
        <w:p w14:paraId="78687BD5" w14:textId="154B55B9" w:rsidR="00402C86" w:rsidRPr="00402C86" w:rsidRDefault="00402C86" w:rsidP="00402C86">
          <w:pPr>
            <w:pStyle w:val="stBilgi"/>
            <w:jc w:val="center"/>
            <w:rPr>
              <w:color w:val="EE0000"/>
              <w:sz w:val="20"/>
              <w:szCs w:val="20"/>
            </w:rPr>
          </w:pPr>
          <w:r w:rsidRPr="00402C86">
            <w:rPr>
              <w:sz w:val="20"/>
              <w:szCs w:val="20"/>
            </w:rPr>
            <w:t>-</w:t>
          </w:r>
        </w:p>
      </w:tc>
    </w:tr>
  </w:tbl>
  <w:p w14:paraId="0B521C8B" w14:textId="5415FA23" w:rsidR="009F6313" w:rsidRDefault="009F6313" w:rsidP="009F6313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20FFB"/>
    <w:multiLevelType w:val="multilevel"/>
    <w:tmpl w:val="CA42E7C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39540CB1"/>
    <w:multiLevelType w:val="multilevel"/>
    <w:tmpl w:val="3130524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3CEC5C72"/>
    <w:multiLevelType w:val="hybridMultilevel"/>
    <w:tmpl w:val="6FDE10B0"/>
    <w:lvl w:ilvl="0" w:tplc="46129D3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5147864">
    <w:abstractNumId w:val="4"/>
  </w:num>
  <w:num w:numId="2" w16cid:durableId="1709723284">
    <w:abstractNumId w:val="3"/>
  </w:num>
  <w:num w:numId="3" w16cid:durableId="1571118960">
    <w:abstractNumId w:val="5"/>
  </w:num>
  <w:num w:numId="4" w16cid:durableId="2055503389">
    <w:abstractNumId w:val="6"/>
  </w:num>
  <w:num w:numId="5" w16cid:durableId="1455952095">
    <w:abstractNumId w:val="2"/>
  </w:num>
  <w:num w:numId="6" w16cid:durableId="195428369">
    <w:abstractNumId w:val="1"/>
  </w:num>
  <w:num w:numId="7" w16cid:durableId="273442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17000"/>
    <w:rsid w:val="00021367"/>
    <w:rsid w:val="00022015"/>
    <w:rsid w:val="000228C5"/>
    <w:rsid w:val="00034FFA"/>
    <w:rsid w:val="000473C7"/>
    <w:rsid w:val="00052650"/>
    <w:rsid w:val="0005794F"/>
    <w:rsid w:val="00057DF3"/>
    <w:rsid w:val="00060562"/>
    <w:rsid w:val="0006084D"/>
    <w:rsid w:val="00061FBC"/>
    <w:rsid w:val="00064A16"/>
    <w:rsid w:val="0006585A"/>
    <w:rsid w:val="00067636"/>
    <w:rsid w:val="00071172"/>
    <w:rsid w:val="0007120F"/>
    <w:rsid w:val="00071FFD"/>
    <w:rsid w:val="00074BF4"/>
    <w:rsid w:val="00091F00"/>
    <w:rsid w:val="0009417C"/>
    <w:rsid w:val="00094CC8"/>
    <w:rsid w:val="000B4691"/>
    <w:rsid w:val="000C1315"/>
    <w:rsid w:val="000C3A62"/>
    <w:rsid w:val="000C4488"/>
    <w:rsid w:val="000C59DD"/>
    <w:rsid w:val="000D0489"/>
    <w:rsid w:val="000D1297"/>
    <w:rsid w:val="000D653A"/>
    <w:rsid w:val="000D68B8"/>
    <w:rsid w:val="000E13E6"/>
    <w:rsid w:val="000E40B9"/>
    <w:rsid w:val="000E5F50"/>
    <w:rsid w:val="000E68F7"/>
    <w:rsid w:val="000E6A27"/>
    <w:rsid w:val="000F20FE"/>
    <w:rsid w:val="000F3E80"/>
    <w:rsid w:val="00100614"/>
    <w:rsid w:val="00106655"/>
    <w:rsid w:val="00117435"/>
    <w:rsid w:val="0011759B"/>
    <w:rsid w:val="00117C9F"/>
    <w:rsid w:val="0012029B"/>
    <w:rsid w:val="00126CF6"/>
    <w:rsid w:val="00142A5B"/>
    <w:rsid w:val="00142AF6"/>
    <w:rsid w:val="001542B2"/>
    <w:rsid w:val="00154915"/>
    <w:rsid w:val="0016492A"/>
    <w:rsid w:val="00164ADE"/>
    <w:rsid w:val="00164F67"/>
    <w:rsid w:val="00170E57"/>
    <w:rsid w:val="00170F21"/>
    <w:rsid w:val="00172AED"/>
    <w:rsid w:val="0018598A"/>
    <w:rsid w:val="00186EBB"/>
    <w:rsid w:val="00190A04"/>
    <w:rsid w:val="00190BCB"/>
    <w:rsid w:val="00190E4E"/>
    <w:rsid w:val="00191A4E"/>
    <w:rsid w:val="0019487E"/>
    <w:rsid w:val="001A390C"/>
    <w:rsid w:val="001A3FAE"/>
    <w:rsid w:val="001B5910"/>
    <w:rsid w:val="001B5A5B"/>
    <w:rsid w:val="001C6A6D"/>
    <w:rsid w:val="001D0020"/>
    <w:rsid w:val="001D2836"/>
    <w:rsid w:val="001D2D56"/>
    <w:rsid w:val="001D644B"/>
    <w:rsid w:val="001D6627"/>
    <w:rsid w:val="001E6944"/>
    <w:rsid w:val="001F00B2"/>
    <w:rsid w:val="001F11E6"/>
    <w:rsid w:val="001F2E09"/>
    <w:rsid w:val="001F4BDF"/>
    <w:rsid w:val="001F6F47"/>
    <w:rsid w:val="00200D78"/>
    <w:rsid w:val="002012D0"/>
    <w:rsid w:val="002015F6"/>
    <w:rsid w:val="0020226F"/>
    <w:rsid w:val="00202A60"/>
    <w:rsid w:val="00204669"/>
    <w:rsid w:val="00204D8B"/>
    <w:rsid w:val="0020527A"/>
    <w:rsid w:val="00217929"/>
    <w:rsid w:val="002259D9"/>
    <w:rsid w:val="00230118"/>
    <w:rsid w:val="002310CC"/>
    <w:rsid w:val="00231C5D"/>
    <w:rsid w:val="00231FD8"/>
    <w:rsid w:val="00233398"/>
    <w:rsid w:val="00233D08"/>
    <w:rsid w:val="00240F5A"/>
    <w:rsid w:val="00251481"/>
    <w:rsid w:val="00251C4E"/>
    <w:rsid w:val="002615E5"/>
    <w:rsid w:val="00275367"/>
    <w:rsid w:val="0028049D"/>
    <w:rsid w:val="00285069"/>
    <w:rsid w:val="00285126"/>
    <w:rsid w:val="00286142"/>
    <w:rsid w:val="0028643F"/>
    <w:rsid w:val="00290566"/>
    <w:rsid w:val="00294DE1"/>
    <w:rsid w:val="00295112"/>
    <w:rsid w:val="0029728E"/>
    <w:rsid w:val="002B29A4"/>
    <w:rsid w:val="002B75A0"/>
    <w:rsid w:val="002C10A2"/>
    <w:rsid w:val="002C460A"/>
    <w:rsid w:val="002C4D73"/>
    <w:rsid w:val="002D0E7B"/>
    <w:rsid w:val="002D16B2"/>
    <w:rsid w:val="002D5B36"/>
    <w:rsid w:val="002E386F"/>
    <w:rsid w:val="002E43F9"/>
    <w:rsid w:val="002E5525"/>
    <w:rsid w:val="002E637E"/>
    <w:rsid w:val="002F513D"/>
    <w:rsid w:val="002F5B74"/>
    <w:rsid w:val="00300DB4"/>
    <w:rsid w:val="0030136C"/>
    <w:rsid w:val="00306E60"/>
    <w:rsid w:val="003072B0"/>
    <w:rsid w:val="00312843"/>
    <w:rsid w:val="0031531C"/>
    <w:rsid w:val="0032048D"/>
    <w:rsid w:val="00335C9A"/>
    <w:rsid w:val="003410E0"/>
    <w:rsid w:val="00341A03"/>
    <w:rsid w:val="003427BF"/>
    <w:rsid w:val="003434DE"/>
    <w:rsid w:val="0035539D"/>
    <w:rsid w:val="00357B68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95935"/>
    <w:rsid w:val="003A2C08"/>
    <w:rsid w:val="003A2C4D"/>
    <w:rsid w:val="003A426B"/>
    <w:rsid w:val="003A6F9C"/>
    <w:rsid w:val="003B3D90"/>
    <w:rsid w:val="003B6450"/>
    <w:rsid w:val="003C130A"/>
    <w:rsid w:val="003D2CAF"/>
    <w:rsid w:val="003D56D8"/>
    <w:rsid w:val="003D7071"/>
    <w:rsid w:val="003D70C7"/>
    <w:rsid w:val="003F4344"/>
    <w:rsid w:val="004016D1"/>
    <w:rsid w:val="00402065"/>
    <w:rsid w:val="0040266F"/>
    <w:rsid w:val="00402C86"/>
    <w:rsid w:val="00404351"/>
    <w:rsid w:val="0040520B"/>
    <w:rsid w:val="00410659"/>
    <w:rsid w:val="004129C4"/>
    <w:rsid w:val="00413AF1"/>
    <w:rsid w:val="00420A48"/>
    <w:rsid w:val="0043023A"/>
    <w:rsid w:val="0043406F"/>
    <w:rsid w:val="00434088"/>
    <w:rsid w:val="004363A8"/>
    <w:rsid w:val="00443E6F"/>
    <w:rsid w:val="004447E5"/>
    <w:rsid w:val="00444EB6"/>
    <w:rsid w:val="00447F74"/>
    <w:rsid w:val="00464F5D"/>
    <w:rsid w:val="00472B73"/>
    <w:rsid w:val="00472C8E"/>
    <w:rsid w:val="004739F4"/>
    <w:rsid w:val="00475A81"/>
    <w:rsid w:val="0047600C"/>
    <w:rsid w:val="004802C1"/>
    <w:rsid w:val="00481B71"/>
    <w:rsid w:val="00483C43"/>
    <w:rsid w:val="0048448D"/>
    <w:rsid w:val="00492901"/>
    <w:rsid w:val="00497FD1"/>
    <w:rsid w:val="004A5D2E"/>
    <w:rsid w:val="004B0086"/>
    <w:rsid w:val="004B115A"/>
    <w:rsid w:val="004B1A96"/>
    <w:rsid w:val="004B64EA"/>
    <w:rsid w:val="004C14E1"/>
    <w:rsid w:val="004C282D"/>
    <w:rsid w:val="004D3600"/>
    <w:rsid w:val="004D3DD9"/>
    <w:rsid w:val="004E0655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33F6"/>
    <w:rsid w:val="005172E7"/>
    <w:rsid w:val="00525267"/>
    <w:rsid w:val="00530516"/>
    <w:rsid w:val="005332D0"/>
    <w:rsid w:val="00534157"/>
    <w:rsid w:val="005366A5"/>
    <w:rsid w:val="00544831"/>
    <w:rsid w:val="00553855"/>
    <w:rsid w:val="005600C6"/>
    <w:rsid w:val="0056065B"/>
    <w:rsid w:val="00561565"/>
    <w:rsid w:val="00562617"/>
    <w:rsid w:val="00563E67"/>
    <w:rsid w:val="00564A50"/>
    <w:rsid w:val="005674FD"/>
    <w:rsid w:val="00572353"/>
    <w:rsid w:val="00576F27"/>
    <w:rsid w:val="00580EA8"/>
    <w:rsid w:val="00584D61"/>
    <w:rsid w:val="00585278"/>
    <w:rsid w:val="0059799A"/>
    <w:rsid w:val="005A24EC"/>
    <w:rsid w:val="005A446C"/>
    <w:rsid w:val="005A67D7"/>
    <w:rsid w:val="005B19C4"/>
    <w:rsid w:val="005B500A"/>
    <w:rsid w:val="005B5A34"/>
    <w:rsid w:val="005C2114"/>
    <w:rsid w:val="005C4B28"/>
    <w:rsid w:val="005E059A"/>
    <w:rsid w:val="005E13BF"/>
    <w:rsid w:val="005E6B80"/>
    <w:rsid w:val="005F14AF"/>
    <w:rsid w:val="005F3B56"/>
    <w:rsid w:val="005F5DA8"/>
    <w:rsid w:val="005F607C"/>
    <w:rsid w:val="005F72DC"/>
    <w:rsid w:val="006018DD"/>
    <w:rsid w:val="00607338"/>
    <w:rsid w:val="006077BB"/>
    <w:rsid w:val="006128DF"/>
    <w:rsid w:val="006166E9"/>
    <w:rsid w:val="00623B93"/>
    <w:rsid w:val="006305BF"/>
    <w:rsid w:val="0064038A"/>
    <w:rsid w:val="00641677"/>
    <w:rsid w:val="006432B3"/>
    <w:rsid w:val="00643409"/>
    <w:rsid w:val="00647723"/>
    <w:rsid w:val="006504BB"/>
    <w:rsid w:val="00660100"/>
    <w:rsid w:val="006604E6"/>
    <w:rsid w:val="00666856"/>
    <w:rsid w:val="00667E31"/>
    <w:rsid w:val="006707E0"/>
    <w:rsid w:val="00673D22"/>
    <w:rsid w:val="006740ED"/>
    <w:rsid w:val="0067661F"/>
    <w:rsid w:val="006805C8"/>
    <w:rsid w:val="006845DF"/>
    <w:rsid w:val="006863E0"/>
    <w:rsid w:val="00686889"/>
    <w:rsid w:val="006874D5"/>
    <w:rsid w:val="00691CF7"/>
    <w:rsid w:val="00693C9E"/>
    <w:rsid w:val="00694319"/>
    <w:rsid w:val="00697E6C"/>
    <w:rsid w:val="006A7018"/>
    <w:rsid w:val="006B1AB3"/>
    <w:rsid w:val="006B1E80"/>
    <w:rsid w:val="006B63CB"/>
    <w:rsid w:val="006B7885"/>
    <w:rsid w:val="006B7CF2"/>
    <w:rsid w:val="006C026D"/>
    <w:rsid w:val="006C1071"/>
    <w:rsid w:val="006C26B0"/>
    <w:rsid w:val="006C2FBF"/>
    <w:rsid w:val="006C45B2"/>
    <w:rsid w:val="006C4616"/>
    <w:rsid w:val="006C4826"/>
    <w:rsid w:val="006C6EE0"/>
    <w:rsid w:val="006D3082"/>
    <w:rsid w:val="006D3166"/>
    <w:rsid w:val="006E554D"/>
    <w:rsid w:val="006E554E"/>
    <w:rsid w:val="006F3A77"/>
    <w:rsid w:val="006F3F35"/>
    <w:rsid w:val="006F432D"/>
    <w:rsid w:val="006F5257"/>
    <w:rsid w:val="006F57C6"/>
    <w:rsid w:val="006F6A04"/>
    <w:rsid w:val="00701714"/>
    <w:rsid w:val="00704D01"/>
    <w:rsid w:val="0070584E"/>
    <w:rsid w:val="007071AC"/>
    <w:rsid w:val="007073A7"/>
    <w:rsid w:val="00711854"/>
    <w:rsid w:val="00712D9F"/>
    <w:rsid w:val="00713CB0"/>
    <w:rsid w:val="00717D75"/>
    <w:rsid w:val="007217AD"/>
    <w:rsid w:val="007231A2"/>
    <w:rsid w:val="00723B0B"/>
    <w:rsid w:val="00723F2F"/>
    <w:rsid w:val="00730072"/>
    <w:rsid w:val="00733BAB"/>
    <w:rsid w:val="00735D47"/>
    <w:rsid w:val="00741331"/>
    <w:rsid w:val="00751D03"/>
    <w:rsid w:val="0075725C"/>
    <w:rsid w:val="007608AA"/>
    <w:rsid w:val="00762BCA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921B0"/>
    <w:rsid w:val="007937F8"/>
    <w:rsid w:val="00794264"/>
    <w:rsid w:val="007A1F8A"/>
    <w:rsid w:val="007A654A"/>
    <w:rsid w:val="007B2B42"/>
    <w:rsid w:val="007B47FF"/>
    <w:rsid w:val="007C0DBC"/>
    <w:rsid w:val="007C42DF"/>
    <w:rsid w:val="007C4AD2"/>
    <w:rsid w:val="007C718B"/>
    <w:rsid w:val="007C76E6"/>
    <w:rsid w:val="007E177D"/>
    <w:rsid w:val="007E2190"/>
    <w:rsid w:val="007E5032"/>
    <w:rsid w:val="007F27CF"/>
    <w:rsid w:val="007F2D07"/>
    <w:rsid w:val="007F4E32"/>
    <w:rsid w:val="00804192"/>
    <w:rsid w:val="008055B3"/>
    <w:rsid w:val="0080638C"/>
    <w:rsid w:val="00806F25"/>
    <w:rsid w:val="0080709D"/>
    <w:rsid w:val="00807603"/>
    <w:rsid w:val="00810C4D"/>
    <w:rsid w:val="00817CD6"/>
    <w:rsid w:val="00821626"/>
    <w:rsid w:val="008243D4"/>
    <w:rsid w:val="0082618E"/>
    <w:rsid w:val="00831440"/>
    <w:rsid w:val="00831FBA"/>
    <w:rsid w:val="008334C5"/>
    <w:rsid w:val="00844AC2"/>
    <w:rsid w:val="0084558F"/>
    <w:rsid w:val="0085047B"/>
    <w:rsid w:val="00852F7C"/>
    <w:rsid w:val="00854CB6"/>
    <w:rsid w:val="0085788F"/>
    <w:rsid w:val="00861BA0"/>
    <w:rsid w:val="00866676"/>
    <w:rsid w:val="00872ADC"/>
    <w:rsid w:val="00873957"/>
    <w:rsid w:val="00875732"/>
    <w:rsid w:val="00877930"/>
    <w:rsid w:val="00877FF6"/>
    <w:rsid w:val="00880710"/>
    <w:rsid w:val="00891DC2"/>
    <w:rsid w:val="00892949"/>
    <w:rsid w:val="008969F7"/>
    <w:rsid w:val="008A5199"/>
    <w:rsid w:val="008C0C8E"/>
    <w:rsid w:val="008C15FF"/>
    <w:rsid w:val="008D253B"/>
    <w:rsid w:val="008D46D5"/>
    <w:rsid w:val="008D4D11"/>
    <w:rsid w:val="008E00EA"/>
    <w:rsid w:val="008E0D45"/>
    <w:rsid w:val="008E3B1C"/>
    <w:rsid w:val="008F1F2C"/>
    <w:rsid w:val="008F6F74"/>
    <w:rsid w:val="009134E7"/>
    <w:rsid w:val="0091419A"/>
    <w:rsid w:val="0091518C"/>
    <w:rsid w:val="0092192A"/>
    <w:rsid w:val="00923104"/>
    <w:rsid w:val="00924A7B"/>
    <w:rsid w:val="0092566E"/>
    <w:rsid w:val="00927A67"/>
    <w:rsid w:val="009344AE"/>
    <w:rsid w:val="00936204"/>
    <w:rsid w:val="00936B61"/>
    <w:rsid w:val="009379A5"/>
    <w:rsid w:val="0095777C"/>
    <w:rsid w:val="00966F69"/>
    <w:rsid w:val="009713D1"/>
    <w:rsid w:val="00973731"/>
    <w:rsid w:val="00973B81"/>
    <w:rsid w:val="0098718D"/>
    <w:rsid w:val="0099313A"/>
    <w:rsid w:val="0099612F"/>
    <w:rsid w:val="00997763"/>
    <w:rsid w:val="00997B0C"/>
    <w:rsid w:val="009A0AED"/>
    <w:rsid w:val="009A311C"/>
    <w:rsid w:val="009A40EF"/>
    <w:rsid w:val="009B0081"/>
    <w:rsid w:val="009B2C71"/>
    <w:rsid w:val="009C5853"/>
    <w:rsid w:val="009D0EF7"/>
    <w:rsid w:val="009D5C8B"/>
    <w:rsid w:val="009D7E11"/>
    <w:rsid w:val="009E03E0"/>
    <w:rsid w:val="009E3CCE"/>
    <w:rsid w:val="009F11D6"/>
    <w:rsid w:val="009F55DA"/>
    <w:rsid w:val="009F6313"/>
    <w:rsid w:val="00A04B01"/>
    <w:rsid w:val="00A078D5"/>
    <w:rsid w:val="00A17559"/>
    <w:rsid w:val="00A21A86"/>
    <w:rsid w:val="00A25994"/>
    <w:rsid w:val="00A26FB3"/>
    <w:rsid w:val="00A30B73"/>
    <w:rsid w:val="00A31996"/>
    <w:rsid w:val="00A36DAF"/>
    <w:rsid w:val="00A376D5"/>
    <w:rsid w:val="00A40E46"/>
    <w:rsid w:val="00A4273C"/>
    <w:rsid w:val="00A42FAA"/>
    <w:rsid w:val="00A44CAE"/>
    <w:rsid w:val="00A477F1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92086"/>
    <w:rsid w:val="00A96687"/>
    <w:rsid w:val="00AA2F49"/>
    <w:rsid w:val="00AA45CD"/>
    <w:rsid w:val="00AA52D9"/>
    <w:rsid w:val="00AA5443"/>
    <w:rsid w:val="00AB07C6"/>
    <w:rsid w:val="00AB3E07"/>
    <w:rsid w:val="00AB5EEF"/>
    <w:rsid w:val="00AB79A1"/>
    <w:rsid w:val="00AC190F"/>
    <w:rsid w:val="00AC76B1"/>
    <w:rsid w:val="00AD0213"/>
    <w:rsid w:val="00AD1FE4"/>
    <w:rsid w:val="00AD7B1C"/>
    <w:rsid w:val="00AE0D45"/>
    <w:rsid w:val="00AE1777"/>
    <w:rsid w:val="00AE3B57"/>
    <w:rsid w:val="00AE5066"/>
    <w:rsid w:val="00AE735D"/>
    <w:rsid w:val="00AF0ABB"/>
    <w:rsid w:val="00AF45FE"/>
    <w:rsid w:val="00AF54BB"/>
    <w:rsid w:val="00B00CCE"/>
    <w:rsid w:val="00B03BB5"/>
    <w:rsid w:val="00B04125"/>
    <w:rsid w:val="00B04CAA"/>
    <w:rsid w:val="00B04D2B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793"/>
    <w:rsid w:val="00B42586"/>
    <w:rsid w:val="00B43B4C"/>
    <w:rsid w:val="00B50182"/>
    <w:rsid w:val="00B513A5"/>
    <w:rsid w:val="00B5341B"/>
    <w:rsid w:val="00B535D9"/>
    <w:rsid w:val="00B65832"/>
    <w:rsid w:val="00B72907"/>
    <w:rsid w:val="00B752DE"/>
    <w:rsid w:val="00B776DF"/>
    <w:rsid w:val="00B81A52"/>
    <w:rsid w:val="00B84A03"/>
    <w:rsid w:val="00B9157B"/>
    <w:rsid w:val="00BA20F4"/>
    <w:rsid w:val="00BA2F8C"/>
    <w:rsid w:val="00BA5AA8"/>
    <w:rsid w:val="00BA66FB"/>
    <w:rsid w:val="00BB3011"/>
    <w:rsid w:val="00BC34FE"/>
    <w:rsid w:val="00BC48F6"/>
    <w:rsid w:val="00BD0CBF"/>
    <w:rsid w:val="00BD3192"/>
    <w:rsid w:val="00BD7298"/>
    <w:rsid w:val="00BE2914"/>
    <w:rsid w:val="00BE41D3"/>
    <w:rsid w:val="00BE60C7"/>
    <w:rsid w:val="00BE6FBA"/>
    <w:rsid w:val="00BF066E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52014"/>
    <w:rsid w:val="00C61479"/>
    <w:rsid w:val="00C6279F"/>
    <w:rsid w:val="00C6452B"/>
    <w:rsid w:val="00C67B7E"/>
    <w:rsid w:val="00C7151F"/>
    <w:rsid w:val="00C770E9"/>
    <w:rsid w:val="00C80301"/>
    <w:rsid w:val="00C85CC8"/>
    <w:rsid w:val="00C92D34"/>
    <w:rsid w:val="00CB051E"/>
    <w:rsid w:val="00CB0E21"/>
    <w:rsid w:val="00CB18A9"/>
    <w:rsid w:val="00CB4A63"/>
    <w:rsid w:val="00CB5DF4"/>
    <w:rsid w:val="00CC0AA8"/>
    <w:rsid w:val="00CC2C16"/>
    <w:rsid w:val="00CD452C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6F58"/>
    <w:rsid w:val="00D1148A"/>
    <w:rsid w:val="00D12BBB"/>
    <w:rsid w:val="00D258AE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57405"/>
    <w:rsid w:val="00D63E7C"/>
    <w:rsid w:val="00D66154"/>
    <w:rsid w:val="00D67EC4"/>
    <w:rsid w:val="00D730DA"/>
    <w:rsid w:val="00D777F3"/>
    <w:rsid w:val="00D82520"/>
    <w:rsid w:val="00D86401"/>
    <w:rsid w:val="00D91AD6"/>
    <w:rsid w:val="00D94FC0"/>
    <w:rsid w:val="00D967AF"/>
    <w:rsid w:val="00D97535"/>
    <w:rsid w:val="00D97FC4"/>
    <w:rsid w:val="00DA0374"/>
    <w:rsid w:val="00DA2A05"/>
    <w:rsid w:val="00DA35A2"/>
    <w:rsid w:val="00DA5952"/>
    <w:rsid w:val="00DA5A99"/>
    <w:rsid w:val="00DB5B9D"/>
    <w:rsid w:val="00DC4EB3"/>
    <w:rsid w:val="00DC4F55"/>
    <w:rsid w:val="00DE4180"/>
    <w:rsid w:val="00DE444F"/>
    <w:rsid w:val="00DF57C1"/>
    <w:rsid w:val="00DF637E"/>
    <w:rsid w:val="00DF6EC6"/>
    <w:rsid w:val="00E000C5"/>
    <w:rsid w:val="00E01AEA"/>
    <w:rsid w:val="00E035A6"/>
    <w:rsid w:val="00E066C9"/>
    <w:rsid w:val="00E17850"/>
    <w:rsid w:val="00E17CF9"/>
    <w:rsid w:val="00E270C1"/>
    <w:rsid w:val="00E27720"/>
    <w:rsid w:val="00E3073A"/>
    <w:rsid w:val="00E4026E"/>
    <w:rsid w:val="00E421A5"/>
    <w:rsid w:val="00E44D0D"/>
    <w:rsid w:val="00E524F0"/>
    <w:rsid w:val="00E541E9"/>
    <w:rsid w:val="00E60655"/>
    <w:rsid w:val="00E62C52"/>
    <w:rsid w:val="00E85ED4"/>
    <w:rsid w:val="00E87DA9"/>
    <w:rsid w:val="00E91310"/>
    <w:rsid w:val="00E91E79"/>
    <w:rsid w:val="00E9229F"/>
    <w:rsid w:val="00E93234"/>
    <w:rsid w:val="00E95F1E"/>
    <w:rsid w:val="00E9619E"/>
    <w:rsid w:val="00E96D48"/>
    <w:rsid w:val="00E96D6C"/>
    <w:rsid w:val="00E97C5C"/>
    <w:rsid w:val="00EA2826"/>
    <w:rsid w:val="00EA4ED8"/>
    <w:rsid w:val="00EB07E2"/>
    <w:rsid w:val="00EB11BD"/>
    <w:rsid w:val="00EB1EED"/>
    <w:rsid w:val="00EC4EDA"/>
    <w:rsid w:val="00EC5B1C"/>
    <w:rsid w:val="00ED357D"/>
    <w:rsid w:val="00ED3D94"/>
    <w:rsid w:val="00ED658F"/>
    <w:rsid w:val="00EE21B8"/>
    <w:rsid w:val="00EE24AD"/>
    <w:rsid w:val="00EE26BF"/>
    <w:rsid w:val="00EE3F67"/>
    <w:rsid w:val="00EE5948"/>
    <w:rsid w:val="00EF1E2A"/>
    <w:rsid w:val="00EF29BD"/>
    <w:rsid w:val="00EF3AFE"/>
    <w:rsid w:val="00EF5556"/>
    <w:rsid w:val="00F03765"/>
    <w:rsid w:val="00F058EF"/>
    <w:rsid w:val="00F11EBA"/>
    <w:rsid w:val="00F13C77"/>
    <w:rsid w:val="00F16305"/>
    <w:rsid w:val="00F27B16"/>
    <w:rsid w:val="00F3046C"/>
    <w:rsid w:val="00F30DCC"/>
    <w:rsid w:val="00F4095B"/>
    <w:rsid w:val="00F43E76"/>
    <w:rsid w:val="00F465A1"/>
    <w:rsid w:val="00F46715"/>
    <w:rsid w:val="00F46AA4"/>
    <w:rsid w:val="00F56C2E"/>
    <w:rsid w:val="00F60AFB"/>
    <w:rsid w:val="00F63407"/>
    <w:rsid w:val="00F7322C"/>
    <w:rsid w:val="00F7664B"/>
    <w:rsid w:val="00F8426F"/>
    <w:rsid w:val="00F856B8"/>
    <w:rsid w:val="00F856DF"/>
    <w:rsid w:val="00F9120E"/>
    <w:rsid w:val="00F92686"/>
    <w:rsid w:val="00F93ECE"/>
    <w:rsid w:val="00F95F90"/>
    <w:rsid w:val="00FB3627"/>
    <w:rsid w:val="00FB4383"/>
    <w:rsid w:val="00FB4804"/>
    <w:rsid w:val="00FB7A07"/>
    <w:rsid w:val="00FC492D"/>
    <w:rsid w:val="00FC54C8"/>
    <w:rsid w:val="00FD0026"/>
    <w:rsid w:val="00FD2A2B"/>
    <w:rsid w:val="00FE0D40"/>
    <w:rsid w:val="00FE5F6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300321"/>
  <w15:docId w15:val="{B789FA2E-8130-46B1-8917-C8F40C19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aliases w:val="Char1"/>
    <w:basedOn w:val="Normal"/>
    <w:link w:val="s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aliases w:val="Char1 Char"/>
    <w:basedOn w:val="VarsaylanParagrafYazTipi"/>
    <w:link w:val="stBilgi"/>
    <w:uiPriority w:val="99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uiPriority w:val="39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24AD83-849D-4965-ACE3-56B3E19FE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Company>rize üniversitesi</Company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_666-PRS_01-Eğitim Prosesi</dc:title>
  <dc:creator>MAÜ KALİTE KOORDİNATÖRLÜĞÜ</dc:creator>
  <cp:keywords>İç Kontrol</cp:keywords>
  <cp:lastModifiedBy>Feyza Üstünel</cp:lastModifiedBy>
  <cp:revision>7</cp:revision>
  <cp:lastPrinted>2019-04-17T09:26:00Z</cp:lastPrinted>
  <dcterms:created xsi:type="dcterms:W3CDTF">2025-08-07T12:29:00Z</dcterms:created>
  <dcterms:modified xsi:type="dcterms:W3CDTF">2025-08-12T08:01:00Z</dcterms:modified>
</cp:coreProperties>
</file>